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Manchest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ata Scientist position at [Company Name] in the United Kingdom Manchester. With a strong foundation in data analysis, machine learning, and a deep passion for leveraging data to drive innovation, I am excited about the opportunity to contribute to your team. The dynamic tech landscape of Manchester and the UK’s growing emphasis on data-driven decision-making align perfectly with my professional aspirations and expertise.</w:t>
      </w:r>
    </w:p>
    <w:bookmarkStart w:id="20" w:name="professional-background"/>
    <w:p>
      <w:pPr>
        <w:pStyle w:val="Heading2"/>
      </w:pPr>
      <w:r>
        <w:t xml:space="preserve">Professional Background</w:t>
      </w:r>
    </w:p>
    <w:p>
      <w:pPr>
        <w:pStyle w:val="FirstParagraph"/>
      </w:pPr>
      <w:r>
        <w:t xml:space="preserve">As a dedicated Data Scientist with [X years] of experience, I have consistently focused on transforming complex datasets into actionable insights. My academic background in [Your Degree, e.g., "Data Science" or "Computer Science"] from [University Name], combined with hands-on experience in industries such as [mention relevant sectors like finance, healthcare, or technology], has equipped me with the technical and analytical skills required to excel in this role.</w:t>
      </w:r>
    </w:p>
    <w:p>
      <w:pPr>
        <w:pStyle w:val="BodyText"/>
      </w:pPr>
      <w:r>
        <w:t xml:space="preserve">Throughout my career, I have specialized in statistical modeling, predictive analytics, and algorithm development. For instance, at [Previous Company Name], I led a project to optimize supply chain operations using machine learning algorithms, resulting in a 25% reduction in operational costs. My work has also involved designing data pipelines to process large-scale datasets and deploying models into production environments using Python, R, and SQL. These experiences have honed my ability to tackle challenges at the intersection of data and business strategy.</w:t>
      </w:r>
    </w:p>
    <w:bookmarkEnd w:id="20"/>
    <w:bookmarkStart w:id="21" w:name="why-manchester-why-the-uk"/>
    <w:p>
      <w:pPr>
        <w:pStyle w:val="Heading2"/>
      </w:pPr>
      <w:r>
        <w:t xml:space="preserve">Why Manchester? Why the UK?</w:t>
      </w:r>
    </w:p>
    <w:p>
      <w:pPr>
        <w:pStyle w:val="FirstParagraph"/>
      </w:pPr>
      <w:r>
        <w:t xml:space="preserve">The United Kingdom Manchester has emerged as a hub for technological innovation, with its vibrant startup ecosystem and a growing demand for data science expertise. I am particularly drawn to the city’s commitment to fostering collaboration between academia and industry, as well as its diverse workforce. The opportunity to work in Manchester allows me to contribute to a region that is at the forefront of digital transformation while immersing myself in a culture that values creativity and problem-solving.</w:t>
      </w:r>
    </w:p>
    <w:p>
      <w:pPr>
        <w:pStyle w:val="BodyText"/>
      </w:pPr>
      <w:r>
        <w:t xml:space="preserve">Moreover, the UK’s focus on data ethics and regulatory frameworks, such as GDPR compliance, resonates with my professional values. I have extensive experience ensuring data privacy and security in my projects, which is critical for organizations operating in this highly regulated environment. Manchester’s multicultural environment further enriches my perspective, enabling me to approach challenges with a global mindset while remaining grounded in local needs.</w:t>
      </w:r>
    </w:p>
    <w:bookmarkEnd w:id="21"/>
    <w:bookmarkStart w:id="22" w:name="technical-expertise-and-tools"/>
    <w:p>
      <w:pPr>
        <w:pStyle w:val="Heading2"/>
      </w:pPr>
      <w:r>
        <w:t xml:space="preserve">Technical Expertise and Tools</w:t>
      </w:r>
    </w:p>
    <w:p>
      <w:pPr>
        <w:pStyle w:val="FirstParagraph"/>
      </w:pPr>
      <w:r>
        <w:t xml:space="preserve">My technical proficiency spans a wide range of tools and methodologies essential for modern data science. I am fluent in programming languages such as Python (with libraries like Pandas, Scikit-learn, and TensorFlow) and R, which I use to build robust models for classification, clustering, and regression. My experience with SQL allows me to efficiently query databases and extract insights from structured data sources.</w:t>
      </w:r>
    </w:p>
    <w:p>
      <w:pPr>
        <w:pStyle w:val="BodyText"/>
      </w:pPr>
      <w:r>
        <w:t xml:space="preserve">In addition to coding, I have a strong grasp of data visualization tools like Tableau and Power BI. For example, at [Previous Company Name], I created interactive dashboards that enabled stakeholders to monitor key performance indicators (KPIs) in real-time, improving decision-making processes across departments. My work also involves preprocessing and cleaning data using tools like Apache Spark and Hadoop, ensuring the integrity of datasets before analysis.</w:t>
      </w:r>
    </w:p>
    <w:bookmarkEnd w:id="22"/>
    <w:bookmarkStart w:id="23" w:name="alignment-with-company-names-mission"/>
    <w:p>
      <w:pPr>
        <w:pStyle w:val="Heading2"/>
      </w:pPr>
      <w:r>
        <w:t xml:space="preserve">Alignment with [Company Name]’s Mission</w:t>
      </w:r>
    </w:p>
    <w:p>
      <w:pPr>
        <w:pStyle w:val="FirstParagraph"/>
      </w:pPr>
      <w:r>
        <w:t xml:space="preserve">I am particularly impressed by [Company Name]’s commitment to [mention specific company values or projects, e.g., "innovative solutions for sustainable development" or "advancing healthcare through AI"]. As a Data Scientist, I aim to contribute to organizations that prioritize both technical excellence and societal impact. The opportunity to collaborate with your team on cutting-edge projects would allow me to apply my skills toward meaningful outcomes, whether it’s optimizing customer experiences, improving operational efficiency, or driving product innovation.</w:t>
      </w:r>
    </w:p>
    <w:p>
      <w:pPr>
        <w:pStyle w:val="BodyText"/>
      </w:pPr>
      <w:r>
        <w:t xml:space="preserve">Furthermore, I admire [Company Name]’s dedication to fostering a collaborative and inclusive workplace culture. I believe that diversity in thought and background is essential for solving complex problems, and I am eager to contribute my unique perspective while learning from the expertise of your team.</w:t>
      </w:r>
    </w:p>
    <w:bookmarkEnd w:id="23"/>
    <w:bookmarkStart w:id="24" w:name="conclusion"/>
    <w:p>
      <w:pPr>
        <w:pStyle w:val="Heading2"/>
      </w:pPr>
      <w:r>
        <w:t xml:space="preserve">Conclusion</w:t>
      </w:r>
    </w:p>
    <w:p>
      <w:pPr>
        <w:pStyle w:val="FirstParagraph"/>
      </w:pPr>
      <w:r>
        <w:t xml:space="preserve">In conclusion, I am confident that my technical skills, industry experience, and passion for data science make me a strong candidate for the Data Scientist role at [Company Name]. I am enthusiastic about the opportunity to contribute to Manchester’s thriving tech community and support [Company Name] in achieving its goals. Thank you for considering my application. I would welcome the chance to discuss how my background and vision align with your needs.</w:t>
      </w:r>
    </w:p>
    <w:p>
      <w:pPr>
        <w:pStyle w:val="BodyText"/>
      </w:pPr>
      <w:r>
        <w:t xml:space="preserve">Please feel free to contact me at [Your Phone Number] or [Your Email Address] at your earliest convenience. I look forward to the possibility of working togeth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 United Kingdom Manchester</dc:title>
  <dc:creator/>
  <dc:language>en</dc:language>
  <cp:keywords/>
  <dcterms:created xsi:type="dcterms:W3CDTF">2026-07-23T09:47:11Z</dcterms:created>
  <dcterms:modified xsi:type="dcterms:W3CDTF">2026-07-23T09:47:11Z</dcterms:modified>
</cp:coreProperties>
</file>

<file path=docProps/custom.xml><?xml version="1.0" encoding="utf-8"?>
<Properties xmlns="http://schemas.openxmlformats.org/officeDocument/2006/custom-properties" xmlns:vt="http://schemas.openxmlformats.org/officeDocument/2006/docPropsVTypes"/>
</file>